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0" w:name="Xf7a50af109601b7d827c79a2f4c4a223123d4ac"/>
    <w:p>
      <w:pPr>
        <w:pStyle w:val="Heading1"/>
      </w:pPr>
      <w:r>
        <w:t xml:space="preserve">Cover Letter for Firefighter Position in Italy Naples</w:t>
      </w:r>
    </w:p>
    <w:p>
      <w:pPr>
        <w:pStyle w:val="FirstParagraph"/>
      </w:pPr>
      <w:r>
        <w:t xml:space="preserve">Dear Hiring Committee,</w:t>
      </w:r>
    </w:p>
    <w:p>
      <w:pPr>
        <w:pStyle w:val="BodyText"/>
      </w:pPr>
      <w:r>
        <w:t xml:space="preserve">I am writing to express my enthusiastic interest in the Firefighter position at [Insert Agency Name] in Naples, Italy. As a dedicated professional with a deep commitment to public service and emergency response, I am eager to contribute my skills, experience, and passion for protecting communities to the vital work of firefighting in one of Italy’s most historic and dynamic cities. Naples is not only a city steeped in culture and history but also a place where the unique challenges of urban density, historical preservation, and natural risks demand exceptional firefighters. I am confident that my background aligns with the values and mission required to serve as a Firefighter in this vibrant region.</w:t>
      </w:r>
    </w:p>
    <w:p>
      <w:pPr>
        <w:pStyle w:val="BodyText"/>
      </w:pPr>
      <w:r>
        <w:t xml:space="preserve">Throughout my career, I have focused on developing the physical stamina, technical expertise, and unwavering dedication necessary to excel in high-pressure environments. My training as a Firefighter has equipped me with specialized knowledge of fire suppression techniques, emergency medical services (EMS), hazardous materials handling, and incident command systems. These skills are critical for addressing the diverse emergencies that arise in Naples, a city where centuries-old architecture coexists with modern infrastructure, requiring precision and adaptability in every response.</w:t>
      </w:r>
    </w:p>
    <w:p>
      <w:pPr>
        <w:pStyle w:val="BodyText"/>
      </w:pPr>
      <w:r>
        <w:t xml:space="preserve">What sets me apart is my ability to combine technical proficiency with a strong sense of community. In Italy, where the concept of *la famiglia* (family) extends beyond personal relationships to encompass the broader community, firefighters play a pivotal role in fostering trust and resilience. I have always believed that firefighting is not just about extinguishing flames but about safeguarding lives, preserving heritage, and supporting those in need. Naples, with its rich cultural legacy and bustling neighborhoods, exemplifies the kind of environment where this philosophy is most meaningful.</w:t>
      </w:r>
    </w:p>
    <w:p>
      <w:pPr>
        <w:pStyle w:val="BodyText"/>
      </w:pPr>
      <w:r>
        <w:t xml:space="preserve">My experience in emergency response has been shaped by a commitment to continuous learning and excellence. I have participated in advanced training programs focused on urban search and rescue, fire behavior analysis, and disaster preparedness. Additionally, I have worked closely with local authorities to develop community outreach initiatives that promote fire safety education, particularly in high-risk areas such as historic districts or densely populated residential zones. These efforts reflect my belief that prevention is as important as intervention in reducing the impact of emergencies.</w:t>
      </w:r>
    </w:p>
    <w:p>
      <w:pPr>
        <w:pStyle w:val="BodyText"/>
      </w:pPr>
      <w:r>
        <w:t xml:space="preserve">One of the most compelling aspects of the Firefighter role in Naples is its unique blend of challenges and opportunities. The city’s proximity to Mount Vesuvius, its coastal location, and its historical sites create a multifaceted environment that demands firefighters who are both technically skilled and culturally aware. For example, responding to fires in Naples requires an understanding of the city’s narrow alleys, ancient buildings with complex layouts, and the potential for emergencies linked to tourism or maritime activities. My ability to adapt to such conditions is rooted in my experience working in similarly complex urban settings.</w:t>
      </w:r>
    </w:p>
    <w:p>
      <w:pPr>
        <w:pStyle w:val="BodyText"/>
      </w:pPr>
      <w:r>
        <w:t xml:space="preserve">Furthermore, I have a strong appreciation for the Italian way of life and its emphasis on camaraderie and collective effort. In Naples, where community ties are deeply valued, firefighters are not just first responders but also trusted members of the public. I am particularly drawn to this aspect of the role because it aligns with my personal values of service, integrity, and collaboration. I thrive in environments where teamwork is essential, and I am confident that my ability to work effectively under pressure will contribute positively to your team.</w:t>
      </w:r>
    </w:p>
    <w:p>
      <w:pPr>
        <w:pStyle w:val="BodyText"/>
      </w:pPr>
      <w:r>
        <w:t xml:space="preserve">What excites me most about the Firefighter position in Naples is the opportunity to protect a city that holds such historical significance while also embracing its modern identity. As a Firefighter, I would be honored to stand alongside colleagues who share a commitment to excellence and community welfare. My goal is to contribute not only through my technical skills but also through my dedication to fostering relationships with residents, promoting safety awareness, and upholding the legacy of firefighting in Italy.</w:t>
      </w:r>
    </w:p>
    <w:p>
      <w:pPr>
        <w:pStyle w:val="BodyText"/>
      </w:pPr>
      <w:r>
        <w:t xml:space="preserve">I am particularly drawn to Naples because of its vibrant culture, culinary traditions, and the spirit of its people. The city’s unique character requires firefighters who are as passionate about their work as they are about the community they serve. I have researched the challenges faced by fire departments in Naples, including urban development pressures and environmental concerns, and I am prepared to address these issues with a proactive and innovative mindset.</w:t>
      </w:r>
    </w:p>
    <w:p>
      <w:pPr>
        <w:pStyle w:val="BodyText"/>
      </w:pPr>
      <w:r>
        <w:t xml:space="preserve">In conclusion, I am eager to bring my skills, experience, and dedication to the Firefighter position in Naples. My background in emergency response, combined with my passion for serving others, makes me a strong candidate for this role. I am confident that my ability to adapt to complex situations and work collaboratively with colleagues will enable me to make a meaningful contribution to [Insert Agency Name] and the residents of Naples. Thank you for considering my application. I would welcome the opportunity to discuss how my qualifications align with your needs and how I can support your mission of protecting lives and property in this remarkable city.</w:t>
      </w:r>
    </w:p>
    <w:p>
      <w:pPr>
        <w:pStyle w:val="BodyText"/>
      </w:pPr>
      <w:r>
        <w:t xml:space="preserve">Sincerely,</w:t>
      </w:r>
      <w:r>
        <w:br/>
      </w:r>
      <w:r>
        <w:t xml:space="preserve">[Your Full Name]</w:t>
      </w:r>
      <w:r>
        <w:br/>
      </w:r>
      <w:r>
        <w:t xml:space="preserve">[Your Contact Information]</w:t>
      </w:r>
      <w:r>
        <w:br/>
      </w:r>
      <w:r>
        <w:t xml:space="preserve">[LinkedIn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taly Naples</dc:title>
  <dc:creator/>
  <dc:language>en</dc:language>
  <cp:keywords/>
  <dcterms:created xsi:type="dcterms:W3CDTF">2026-07-21T09:57:25Z</dcterms:created>
  <dcterms:modified xsi:type="dcterms:W3CDTF">2026-07-21T09:57:25Z</dcterms:modified>
</cp:coreProperties>
</file>

<file path=docProps/custom.xml><?xml version="1.0" encoding="utf-8"?>
<Properties xmlns="http://schemas.openxmlformats.org/officeDocument/2006/custom-properties" xmlns:vt="http://schemas.openxmlformats.org/officeDocument/2006/docPropsVTypes"/>
</file>